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029105" w14:textId="0889F4CE" w:rsidR="00BB608A" w:rsidRDefault="00F85AF9" w:rsidP="00F85AF9">
      <w:pPr>
        <w:pStyle w:val="Title"/>
        <w:jc w:val="center"/>
        <w:rPr>
          <w:rFonts w:ascii="Times New Roman" w:eastAsia="STCaiyun" w:hAnsi="Times New Roman" w:cs="Times New Roman"/>
          <w:sz w:val="40"/>
          <w:szCs w:val="40"/>
        </w:rPr>
      </w:pPr>
      <w:r w:rsidRPr="00F85AF9">
        <w:rPr>
          <w:rFonts w:ascii="Times New Roman" w:eastAsia="STCaiyun" w:hAnsi="Times New Roman" w:cs="Times New Roman"/>
          <w:sz w:val="40"/>
          <w:szCs w:val="40"/>
        </w:rPr>
        <w:t>Robotics Toolbox</w:t>
      </w:r>
    </w:p>
    <w:p w14:paraId="45082971" w14:textId="77777777" w:rsidR="00F85AF9" w:rsidRDefault="00F85AF9" w:rsidP="00F85AF9">
      <w:pPr>
        <w:spacing w:line="240" w:lineRule="auto"/>
        <w:jc w:val="both"/>
        <w:rPr>
          <w:rFonts w:ascii="Times New Roman" w:hAnsi="Times New Roman" w:cs="Times New Roman"/>
          <w:sz w:val="20"/>
          <w:szCs w:val="20"/>
        </w:rPr>
      </w:pPr>
    </w:p>
    <w:p w14:paraId="33C4F9D3" w14:textId="77777777" w:rsidR="00F85AF9" w:rsidRDefault="00F85AF9" w:rsidP="00F85AF9">
      <w:pPr>
        <w:spacing w:line="240" w:lineRule="auto"/>
        <w:jc w:val="both"/>
        <w:rPr>
          <w:rFonts w:ascii="Times New Roman" w:hAnsi="Times New Roman" w:cs="Times New Roman"/>
          <w:sz w:val="20"/>
          <w:szCs w:val="20"/>
        </w:rPr>
      </w:pPr>
    </w:p>
    <w:p w14:paraId="0904AB31" w14:textId="13AAA9F9"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Team Member</w:t>
      </w:r>
      <w:r w:rsidR="001042EF">
        <w:rPr>
          <w:rFonts w:ascii="Times New Roman" w:hAnsi="Times New Roman" w:cs="Times New Roman"/>
          <w:b/>
          <w:bCs/>
          <w:color w:val="auto"/>
          <w:sz w:val="28"/>
          <w:szCs w:val="28"/>
        </w:rPr>
        <w:t>s</w:t>
      </w:r>
      <w:r w:rsidRPr="00B31FE1">
        <w:rPr>
          <w:rFonts w:ascii="Times New Roman" w:hAnsi="Times New Roman" w:cs="Times New Roman"/>
          <w:b/>
          <w:bCs/>
          <w:color w:val="auto"/>
          <w:sz w:val="28"/>
          <w:szCs w:val="28"/>
        </w:rPr>
        <w:t xml:space="preserve"> –</w:t>
      </w:r>
    </w:p>
    <w:p w14:paraId="7EC21564" w14:textId="6481BBCB"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p w14:paraId="5A3C93D7" w14:textId="29482222"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p w14:paraId="26B1CD40" w14:textId="1C06EC96"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p w14:paraId="427C6000" w14:textId="40C195E4" w:rsidR="00F85AF9" w:rsidRDefault="00AD516E"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p w14:paraId="1365940A" w14:textId="2135EF91" w:rsidR="00F85AF9" w:rsidRDefault="00F85AF9" w:rsidP="00B31FE1">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w:t>
      </w:r>
    </w:p>
    <w:p w14:paraId="00F96562" w14:textId="30522940" w:rsidR="00F85AF9" w:rsidRPr="00B31FE1" w:rsidRDefault="00F85AF9" w:rsidP="00B31FE1">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t>Contribution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85"/>
        <w:gridCol w:w="4485"/>
      </w:tblGrid>
      <w:tr w:rsidR="00F85AF9" w14:paraId="4D8CB647" w14:textId="77777777" w:rsidTr="00B31FE1">
        <w:trPr>
          <w:trHeight w:val="472"/>
        </w:trPr>
        <w:tc>
          <w:tcPr>
            <w:tcW w:w="4485" w:type="dxa"/>
          </w:tcPr>
          <w:p w14:paraId="6D563E8D" w14:textId="29061C1B"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Homogeneous Transformation</w:t>
            </w:r>
            <w:r w:rsidR="00CA689C">
              <w:rPr>
                <w:rFonts w:ascii="Times New Roman" w:hAnsi="Times New Roman" w:cs="Times New Roman"/>
                <w:sz w:val="24"/>
                <w:szCs w:val="24"/>
              </w:rPr>
              <w:t xml:space="preserve"> (Description of Frame, Transform Operator, Transform Mapping, Rotation Matrix)</w:t>
            </w:r>
          </w:p>
        </w:tc>
        <w:tc>
          <w:tcPr>
            <w:tcW w:w="4485" w:type="dxa"/>
          </w:tcPr>
          <w:p w14:paraId="0E462469" w14:textId="77777777" w:rsidR="00CA689C" w:rsidRDefault="00CA689C" w:rsidP="00CA689C">
            <w:pPr>
              <w:spacing w:line="360" w:lineRule="auto"/>
              <w:rPr>
                <w:rFonts w:ascii="Times New Roman" w:hAnsi="Times New Roman" w:cs="Times New Roman"/>
                <w:sz w:val="24"/>
                <w:szCs w:val="24"/>
              </w:rPr>
            </w:pPr>
          </w:p>
          <w:p w14:paraId="20AAA51B" w14:textId="6A710E80" w:rsidR="00F85AF9" w:rsidRDefault="00F85AF9" w:rsidP="00CA689C">
            <w:pPr>
              <w:spacing w:line="360" w:lineRule="auto"/>
              <w:rPr>
                <w:rFonts w:ascii="Times New Roman" w:hAnsi="Times New Roman" w:cs="Times New Roman"/>
                <w:sz w:val="24"/>
                <w:szCs w:val="24"/>
              </w:rPr>
            </w:pPr>
            <w:r>
              <w:rPr>
                <w:rFonts w:ascii="Times New Roman" w:hAnsi="Times New Roman" w:cs="Times New Roman"/>
                <w:sz w:val="24"/>
                <w:szCs w:val="24"/>
              </w:rPr>
              <w:t>Tanmay Dhanote</w:t>
            </w:r>
          </w:p>
        </w:tc>
      </w:tr>
      <w:tr w:rsidR="00F85AF9" w14:paraId="03A9C540" w14:textId="77777777" w:rsidTr="00B31FE1">
        <w:trPr>
          <w:trHeight w:val="472"/>
        </w:trPr>
        <w:tc>
          <w:tcPr>
            <w:tcW w:w="4485" w:type="dxa"/>
          </w:tcPr>
          <w:p w14:paraId="2A39A7D9" w14:textId="0955E101"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Euler Angles</w:t>
            </w:r>
          </w:p>
        </w:tc>
        <w:tc>
          <w:tcPr>
            <w:tcW w:w="4485" w:type="dxa"/>
          </w:tcPr>
          <w:p w14:paraId="00E8F273" w14:textId="686945CF"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Amaan Khan</w:t>
            </w:r>
          </w:p>
        </w:tc>
      </w:tr>
      <w:tr w:rsidR="00F85AF9" w14:paraId="47EDA9E0" w14:textId="77777777" w:rsidTr="00B31FE1">
        <w:trPr>
          <w:trHeight w:val="472"/>
        </w:trPr>
        <w:tc>
          <w:tcPr>
            <w:tcW w:w="4485" w:type="dxa"/>
          </w:tcPr>
          <w:p w14:paraId="2300E6D2" w14:textId="00D51FF5"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orward Kinematics</w:t>
            </w:r>
          </w:p>
        </w:tc>
        <w:tc>
          <w:tcPr>
            <w:tcW w:w="4485" w:type="dxa"/>
          </w:tcPr>
          <w:p w14:paraId="74A3B899" w14:textId="2F3F6BE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F85AF9" w14:paraId="09E10BD6" w14:textId="77777777" w:rsidTr="00B31FE1">
        <w:trPr>
          <w:trHeight w:val="472"/>
        </w:trPr>
        <w:tc>
          <w:tcPr>
            <w:tcW w:w="4485" w:type="dxa"/>
          </w:tcPr>
          <w:p w14:paraId="039AC1FB" w14:textId="057F6F09"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Workspace</w:t>
            </w:r>
          </w:p>
        </w:tc>
        <w:tc>
          <w:tcPr>
            <w:tcW w:w="4485" w:type="dxa"/>
          </w:tcPr>
          <w:p w14:paraId="63107839" w14:textId="0DE33AA0"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251373B3" w14:textId="77777777" w:rsidTr="00B31FE1">
        <w:trPr>
          <w:trHeight w:val="472"/>
        </w:trPr>
        <w:tc>
          <w:tcPr>
            <w:tcW w:w="4485" w:type="dxa"/>
          </w:tcPr>
          <w:p w14:paraId="198FBE27" w14:textId="278210B8"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Kinematics</w:t>
            </w:r>
          </w:p>
        </w:tc>
        <w:tc>
          <w:tcPr>
            <w:tcW w:w="4485" w:type="dxa"/>
          </w:tcPr>
          <w:p w14:paraId="3A7E947E" w14:textId="7474978D"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49429194" w14:textId="77777777" w:rsidTr="00B31FE1">
        <w:trPr>
          <w:trHeight w:val="472"/>
        </w:trPr>
        <w:tc>
          <w:tcPr>
            <w:tcW w:w="4485" w:type="dxa"/>
          </w:tcPr>
          <w:p w14:paraId="764A7044" w14:textId="4EC326A2"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Differential Kinematics</w:t>
            </w:r>
          </w:p>
        </w:tc>
        <w:tc>
          <w:tcPr>
            <w:tcW w:w="4485" w:type="dxa"/>
          </w:tcPr>
          <w:p w14:paraId="20C1E388" w14:textId="2194C4B6"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lay Nagda</w:t>
            </w:r>
          </w:p>
        </w:tc>
      </w:tr>
      <w:tr w:rsidR="00F85AF9" w14:paraId="1FB0566D" w14:textId="77777777" w:rsidTr="00B31FE1">
        <w:trPr>
          <w:trHeight w:val="472"/>
        </w:trPr>
        <w:tc>
          <w:tcPr>
            <w:tcW w:w="4485" w:type="dxa"/>
          </w:tcPr>
          <w:p w14:paraId="19D7A4F3" w14:textId="26C5F4C7"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Inverse Diff. and Inverse using Jacobians</w:t>
            </w:r>
          </w:p>
        </w:tc>
        <w:tc>
          <w:tcPr>
            <w:tcW w:w="4485" w:type="dxa"/>
          </w:tcPr>
          <w:p w14:paraId="00DFAB04" w14:textId="2F9EE93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Ravendra Raghavendra</w:t>
            </w:r>
          </w:p>
        </w:tc>
      </w:tr>
      <w:tr w:rsidR="00F85AF9" w14:paraId="3546992B" w14:textId="77777777" w:rsidTr="00B31FE1">
        <w:trPr>
          <w:trHeight w:val="472"/>
        </w:trPr>
        <w:tc>
          <w:tcPr>
            <w:tcW w:w="4485" w:type="dxa"/>
          </w:tcPr>
          <w:p w14:paraId="4AF06040" w14:textId="766BF70A" w:rsidR="00F85AF9"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Dynamics</w:t>
            </w:r>
          </w:p>
        </w:tc>
        <w:tc>
          <w:tcPr>
            <w:tcW w:w="4485" w:type="dxa"/>
          </w:tcPr>
          <w:p w14:paraId="02A955A0" w14:textId="37B378A9" w:rsidR="00B31FE1" w:rsidRDefault="00F85AF9"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4012C25E" w14:textId="77777777" w:rsidTr="00B31FE1">
        <w:trPr>
          <w:trHeight w:val="472"/>
        </w:trPr>
        <w:tc>
          <w:tcPr>
            <w:tcW w:w="4485" w:type="dxa"/>
          </w:tcPr>
          <w:p w14:paraId="5A9F5362" w14:textId="4074B4AC"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Manipulator Control</w:t>
            </w:r>
          </w:p>
        </w:tc>
        <w:tc>
          <w:tcPr>
            <w:tcW w:w="4485" w:type="dxa"/>
          </w:tcPr>
          <w:p w14:paraId="2D4EB8C2" w14:textId="06D69836" w:rsidR="00B31FE1" w:rsidRDefault="00B65C43"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Laukik Mujumdar</w:t>
            </w:r>
          </w:p>
        </w:tc>
      </w:tr>
      <w:tr w:rsidR="00B31FE1" w14:paraId="6D340113" w14:textId="77777777" w:rsidTr="00B31FE1">
        <w:trPr>
          <w:trHeight w:val="472"/>
        </w:trPr>
        <w:tc>
          <w:tcPr>
            <w:tcW w:w="4485" w:type="dxa"/>
          </w:tcPr>
          <w:p w14:paraId="18F7F8DA" w14:textId="4B58D01A" w:rsidR="00B31FE1" w:rsidRDefault="00B31FE1"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GUI</w:t>
            </w:r>
          </w:p>
        </w:tc>
        <w:tc>
          <w:tcPr>
            <w:tcW w:w="4485" w:type="dxa"/>
          </w:tcPr>
          <w:p w14:paraId="7C1282E2" w14:textId="671375DD" w:rsidR="00B31FE1" w:rsidRDefault="00B65C43"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Tanmay Dhanote, Ravendra Raghavendra</w:t>
            </w:r>
          </w:p>
        </w:tc>
      </w:tr>
    </w:tbl>
    <w:p w14:paraId="5B053B1D" w14:textId="7CB174A4" w:rsidR="00F85AF9" w:rsidRDefault="00F85AF9" w:rsidP="00B31FE1">
      <w:pPr>
        <w:spacing w:line="360" w:lineRule="auto"/>
        <w:jc w:val="both"/>
        <w:rPr>
          <w:rFonts w:ascii="Times New Roman" w:hAnsi="Times New Roman" w:cs="Times New Roman"/>
          <w:sz w:val="24"/>
          <w:szCs w:val="24"/>
        </w:rPr>
      </w:pPr>
    </w:p>
    <w:p w14:paraId="7E323998" w14:textId="09791B54" w:rsidR="006B5CE8" w:rsidRDefault="006B5CE8" w:rsidP="00B31FE1">
      <w:pPr>
        <w:spacing w:line="360" w:lineRule="auto"/>
        <w:jc w:val="both"/>
        <w:rPr>
          <w:rFonts w:ascii="Times New Roman" w:hAnsi="Times New Roman" w:cs="Times New Roman"/>
          <w:sz w:val="24"/>
          <w:szCs w:val="24"/>
        </w:rPr>
      </w:pPr>
      <w:r>
        <w:rPr>
          <w:rFonts w:ascii="Times New Roman" w:hAnsi="Times New Roman" w:cs="Times New Roman"/>
          <w:sz w:val="24"/>
          <w:szCs w:val="24"/>
        </w:rPr>
        <w:t>Firstly, please ensure that you have MATLAB R2019 and robotics toolbox 9.10 by Peter Corke. To initialize the Graphical User Interface, open the main</w:t>
      </w:r>
      <w:r w:rsidR="00CA689C">
        <w:rPr>
          <w:rFonts w:ascii="Times New Roman" w:hAnsi="Times New Roman" w:cs="Times New Roman"/>
          <w:sz w:val="24"/>
          <w:szCs w:val="24"/>
        </w:rPr>
        <w:t>_</w:t>
      </w:r>
      <w:r>
        <w:rPr>
          <w:rFonts w:ascii="Times New Roman" w:hAnsi="Times New Roman" w:cs="Times New Roman"/>
          <w:sz w:val="24"/>
          <w:szCs w:val="24"/>
        </w:rPr>
        <w:t>w</w:t>
      </w:r>
      <w:bookmarkStart w:id="0" w:name="_GoBack"/>
      <w:bookmarkEnd w:id="0"/>
      <w:r>
        <w:rPr>
          <w:rFonts w:ascii="Times New Roman" w:hAnsi="Times New Roman" w:cs="Times New Roman"/>
          <w:sz w:val="24"/>
          <w:szCs w:val="24"/>
        </w:rPr>
        <w:t>indow.mlapp, after you open the main window you see number of options to go with. The step by step guide about the use of toolbox and the operations it supports are given below.</w:t>
      </w:r>
    </w:p>
    <w:p w14:paraId="52031751" w14:textId="77777777" w:rsidR="006B5CE8" w:rsidRDefault="006B5CE8" w:rsidP="00B31FE1">
      <w:pPr>
        <w:spacing w:line="360" w:lineRule="auto"/>
        <w:jc w:val="both"/>
        <w:rPr>
          <w:rFonts w:ascii="Times New Roman" w:hAnsi="Times New Roman" w:cs="Times New Roman"/>
          <w:sz w:val="24"/>
          <w:szCs w:val="24"/>
        </w:rPr>
      </w:pPr>
    </w:p>
    <w:p w14:paraId="105B7CC0" w14:textId="20CD98B6" w:rsidR="006B5CE8" w:rsidRDefault="006B5CE8" w:rsidP="00B31FE1">
      <w:pPr>
        <w:spacing w:line="360" w:lineRule="auto"/>
        <w:jc w:val="both"/>
        <w:rPr>
          <w:rFonts w:ascii="Times New Roman" w:hAnsi="Times New Roman" w:cs="Times New Roman"/>
          <w:sz w:val="24"/>
          <w:szCs w:val="24"/>
        </w:rPr>
      </w:pPr>
    </w:p>
    <w:p w14:paraId="6A959A73" w14:textId="77777777" w:rsidR="006B5CE8" w:rsidRDefault="006B5CE8" w:rsidP="00B31FE1">
      <w:pPr>
        <w:spacing w:line="360" w:lineRule="auto"/>
        <w:jc w:val="both"/>
        <w:rPr>
          <w:rFonts w:ascii="Times New Roman" w:hAnsi="Times New Roman" w:cs="Times New Roman"/>
          <w:sz w:val="24"/>
          <w:szCs w:val="24"/>
        </w:rPr>
      </w:pPr>
    </w:p>
    <w:p w14:paraId="2B76F83D" w14:textId="58FBC7B1" w:rsidR="00B31FE1" w:rsidRPr="00602A4C" w:rsidRDefault="00B31FE1" w:rsidP="00602A4C">
      <w:pPr>
        <w:pStyle w:val="Heading1"/>
        <w:spacing w:line="360" w:lineRule="auto"/>
        <w:rPr>
          <w:rFonts w:ascii="Times New Roman" w:hAnsi="Times New Roman" w:cs="Times New Roman"/>
          <w:b/>
          <w:bCs/>
          <w:color w:val="auto"/>
          <w:sz w:val="28"/>
          <w:szCs w:val="28"/>
        </w:rPr>
      </w:pPr>
      <w:r w:rsidRPr="00B31FE1">
        <w:rPr>
          <w:rFonts w:ascii="Times New Roman" w:hAnsi="Times New Roman" w:cs="Times New Roman"/>
          <w:b/>
          <w:bCs/>
          <w:color w:val="auto"/>
          <w:sz w:val="28"/>
          <w:szCs w:val="28"/>
        </w:rPr>
        <w:lastRenderedPageBreak/>
        <w:t>How to use the Toolbox</w:t>
      </w:r>
      <w:r>
        <w:rPr>
          <w:rFonts w:ascii="Times New Roman" w:hAnsi="Times New Roman" w:cs="Times New Roman"/>
          <w:b/>
          <w:bCs/>
          <w:color w:val="auto"/>
          <w:sz w:val="28"/>
          <w:szCs w:val="28"/>
        </w:rPr>
        <w:t xml:space="preserve"> –</w:t>
      </w:r>
    </w:p>
    <w:p w14:paraId="0B597BB0" w14:textId="114CD04F"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Description of Frame</w:t>
      </w:r>
    </w:p>
    <w:p w14:paraId="4AE01B13" w14:textId="2657CAEC" w:rsidR="00182A23" w:rsidRDefault="00182A2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First enter the </w:t>
      </w:r>
      <w:r w:rsidR="007F4A1B">
        <w:rPr>
          <w:rFonts w:ascii="Times New Roman" w:hAnsi="Times New Roman" w:cs="Times New Roman"/>
          <w:sz w:val="24"/>
          <w:szCs w:val="24"/>
        </w:rPr>
        <w:t>number of rotations</w:t>
      </w:r>
      <w:r w:rsidR="00341363">
        <w:rPr>
          <w:rFonts w:ascii="Times New Roman" w:hAnsi="Times New Roman" w:cs="Times New Roman"/>
          <w:sz w:val="24"/>
          <w:szCs w:val="24"/>
        </w:rPr>
        <w:t xml:space="preserve"> to be performed</w:t>
      </w:r>
      <w:r w:rsidR="007F4A1B">
        <w:rPr>
          <w:rFonts w:ascii="Times New Roman" w:hAnsi="Times New Roman" w:cs="Times New Roman"/>
          <w:sz w:val="24"/>
          <w:szCs w:val="24"/>
        </w:rPr>
        <w:t>.</w:t>
      </w:r>
    </w:p>
    <w:p w14:paraId="3111F936" w14:textId="11108AD1"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r w:rsidR="00341363">
        <w:rPr>
          <w:rFonts w:ascii="Times New Roman" w:hAnsi="Times New Roman" w:cs="Times New Roman"/>
          <w:sz w:val="24"/>
          <w:szCs w:val="24"/>
        </w:rPr>
        <w:t>.</w:t>
      </w:r>
    </w:p>
    <w:p w14:paraId="1BC7C325" w14:textId="6E59DF24" w:rsidR="007F4A1B" w:rsidRDefault="007F4A1B"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w:t>
      </w:r>
      <w:r w:rsidR="00341363">
        <w:rPr>
          <w:rFonts w:ascii="Times New Roman" w:hAnsi="Times New Roman" w:cs="Times New Roman"/>
          <w:sz w:val="24"/>
          <w:szCs w:val="24"/>
        </w:rPr>
        <w:t xml:space="preserve"> </w:t>
      </w:r>
      <w:r w:rsidR="007E221A">
        <w:rPr>
          <w:rFonts w:ascii="Times New Roman" w:hAnsi="Times New Roman" w:cs="Times New Roman"/>
          <w:sz w:val="24"/>
          <w:szCs w:val="24"/>
        </w:rPr>
        <w:t xml:space="preserve">and </w:t>
      </w:r>
      <w:r w:rsidR="001A2F8D">
        <w:rPr>
          <w:rFonts w:ascii="Times New Roman" w:hAnsi="Times New Roman" w:cs="Times New Roman"/>
          <w:sz w:val="24"/>
          <w:szCs w:val="24"/>
        </w:rPr>
        <w:t>press update.</w:t>
      </w:r>
    </w:p>
    <w:p w14:paraId="08D25E18" w14:textId="49E637F9" w:rsidR="00341363"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27EF717" w14:textId="2F921DFE" w:rsidR="007F4A1B" w:rsidRDefault="00602A4C"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w:t>
      </w:r>
      <w:r w:rsidR="007E221A">
        <w:rPr>
          <w:rFonts w:ascii="Times New Roman" w:hAnsi="Times New Roman" w:cs="Times New Roman"/>
          <w:sz w:val="24"/>
          <w:szCs w:val="24"/>
        </w:rPr>
        <w:t>nter the translational position of the frame (</w:t>
      </w:r>
      <w:proofErr w:type="spellStart"/>
      <w:r w:rsidR="007E221A">
        <w:rPr>
          <w:rFonts w:ascii="Times New Roman" w:hAnsi="Times New Roman" w:cs="Times New Roman"/>
          <w:sz w:val="24"/>
          <w:szCs w:val="24"/>
        </w:rPr>
        <w:t>i</w:t>
      </w:r>
      <w:proofErr w:type="spellEnd"/>
      <w:r w:rsidR="007E221A">
        <w:rPr>
          <w:rFonts w:ascii="Times New Roman" w:hAnsi="Times New Roman" w:cs="Times New Roman"/>
          <w:sz w:val="24"/>
          <w:szCs w:val="24"/>
        </w:rPr>
        <w:t>) with respect to (i-1)</w:t>
      </w:r>
    </w:p>
    <w:p w14:paraId="751117D4" w14:textId="4E552764" w:rsidR="007E221A" w:rsidRDefault="00341363" w:rsidP="00182A2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1705E27D" w14:textId="0D122F15"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Operator</w:t>
      </w:r>
    </w:p>
    <w:p w14:paraId="515A6642"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1411CF9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0A549C23"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AF68F81" w14:textId="7777777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FEC28D3" w14:textId="55CF6DE6"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602A4C">
        <w:rPr>
          <w:rFonts w:ascii="Times New Roman" w:hAnsi="Times New Roman" w:cs="Times New Roman"/>
          <w:sz w:val="24"/>
          <w:szCs w:val="24"/>
        </w:rPr>
        <w:t>E</w:t>
      </w:r>
      <w:r>
        <w:rPr>
          <w:rFonts w:ascii="Times New Roman" w:hAnsi="Times New Roman" w:cs="Times New Roman"/>
          <w:sz w:val="24"/>
          <w:szCs w:val="24"/>
        </w:rPr>
        <w:t xml:space="preserve">nter the Vector A position </w:t>
      </w:r>
    </w:p>
    <w:p w14:paraId="71E6DBEC" w14:textId="1C3F6CC7" w:rsidR="00341363" w:rsidRDefault="00341363" w:rsidP="00341363">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 Press Transform Vector</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transformation matrix</w:t>
      </w:r>
      <w:r w:rsidR="00602A4C">
        <w:rPr>
          <w:rFonts w:ascii="Times New Roman" w:hAnsi="Times New Roman" w:cs="Times New Roman"/>
          <w:sz w:val="24"/>
          <w:szCs w:val="24"/>
        </w:rPr>
        <w:t xml:space="preserve"> and plot</w:t>
      </w:r>
      <w:r>
        <w:rPr>
          <w:rFonts w:ascii="Times New Roman" w:hAnsi="Times New Roman" w:cs="Times New Roman"/>
          <w:sz w:val="24"/>
          <w:szCs w:val="24"/>
        </w:rPr>
        <w:t>.</w:t>
      </w:r>
    </w:p>
    <w:p w14:paraId="00126816" w14:textId="77777777" w:rsidR="00393DEB" w:rsidRPr="00393DEB" w:rsidRDefault="00393DEB" w:rsidP="00393DEB">
      <w:pPr>
        <w:pStyle w:val="ListParagraph"/>
        <w:spacing w:line="360" w:lineRule="auto"/>
        <w:ind w:left="1440"/>
        <w:rPr>
          <w:rFonts w:ascii="Times New Roman" w:hAnsi="Times New Roman" w:cs="Times New Roman"/>
          <w:sz w:val="24"/>
          <w:szCs w:val="24"/>
        </w:rPr>
      </w:pPr>
    </w:p>
    <w:p w14:paraId="2C2427F6" w14:textId="1CD2099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ransformation </w:t>
      </w:r>
      <w:r w:rsidR="007E221A">
        <w:rPr>
          <w:rFonts w:ascii="Times New Roman" w:hAnsi="Times New Roman" w:cs="Times New Roman"/>
          <w:sz w:val="24"/>
          <w:szCs w:val="24"/>
        </w:rPr>
        <w:t>Mapping</w:t>
      </w:r>
    </w:p>
    <w:p w14:paraId="4DF4408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2E5D79DA"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53187A1C"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6D115CCF" w14:textId="4E226CD5"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58AD8A98" w14:textId="49943166"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position vector of frame B with respect to A</w:t>
      </w:r>
    </w:p>
    <w:p w14:paraId="19B5F622" w14:textId="7A2E7CED"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vector position in frame B</w:t>
      </w:r>
    </w:p>
    <w:p w14:paraId="647B8EF3" w14:textId="74EF9F4E"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map </w:t>
      </w:r>
      <w:r w:rsidR="00866931">
        <w:rPr>
          <w:rFonts w:ascii="Times New Roman" w:hAnsi="Times New Roman" w:cs="Times New Roman"/>
          <w:sz w:val="24"/>
          <w:szCs w:val="24"/>
        </w:rPr>
        <w:t xml:space="preserve">button </w:t>
      </w:r>
      <w:r>
        <w:rPr>
          <w:rFonts w:ascii="Times New Roman" w:hAnsi="Times New Roman" w:cs="Times New Roman"/>
          <w:sz w:val="24"/>
          <w:szCs w:val="24"/>
        </w:rPr>
        <w:t>to obtain the transformation matrix and plot.</w:t>
      </w:r>
    </w:p>
    <w:p w14:paraId="3BE5D164" w14:textId="77777777" w:rsidR="00023AE5" w:rsidRPr="002951F5" w:rsidRDefault="00023AE5" w:rsidP="00023AE5">
      <w:pPr>
        <w:pStyle w:val="ListParagraph"/>
        <w:spacing w:line="360" w:lineRule="auto"/>
        <w:ind w:left="1440"/>
        <w:rPr>
          <w:rFonts w:ascii="Times New Roman" w:hAnsi="Times New Roman" w:cs="Times New Roman"/>
          <w:sz w:val="24"/>
          <w:szCs w:val="24"/>
        </w:rPr>
      </w:pPr>
    </w:p>
    <w:p w14:paraId="602018B8" w14:textId="3AE02C80"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Rotation Matrix</w:t>
      </w:r>
    </w:p>
    <w:p w14:paraId="074D264E"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enter the number of rotations to be performed.</w:t>
      </w:r>
    </w:p>
    <w:p w14:paraId="35C33FC0"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the rotation number.</w:t>
      </w:r>
    </w:p>
    <w:p w14:paraId="1E71722F"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axis and angle of rotation and press update.</w:t>
      </w:r>
    </w:p>
    <w:p w14:paraId="013628DB" w14:textId="77777777"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Repeat step b-c for each rotation to be performed.</w:t>
      </w:r>
    </w:p>
    <w:p w14:paraId="00972426" w14:textId="5DB29EC9" w:rsidR="00602A4C" w:rsidRDefault="00602A4C" w:rsidP="00602A4C">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Press Fixed Frame or Current Frame</w:t>
      </w:r>
      <w:r w:rsidR="00866931">
        <w:rPr>
          <w:rFonts w:ascii="Times New Roman" w:hAnsi="Times New Roman" w:cs="Times New Roman"/>
          <w:sz w:val="24"/>
          <w:szCs w:val="24"/>
        </w:rPr>
        <w:t xml:space="preserve"> button</w:t>
      </w:r>
      <w:r>
        <w:rPr>
          <w:rFonts w:ascii="Times New Roman" w:hAnsi="Times New Roman" w:cs="Times New Roman"/>
          <w:sz w:val="24"/>
          <w:szCs w:val="24"/>
        </w:rPr>
        <w:t xml:space="preserve"> to obtain the rotational matrix and plot.</w:t>
      </w:r>
    </w:p>
    <w:p w14:paraId="49A2CAFF" w14:textId="4AABC91C" w:rsidR="00C955A2" w:rsidRDefault="00182A23" w:rsidP="00C955A2">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Euler Angles</w:t>
      </w:r>
      <w:r w:rsidR="00D91A87">
        <w:rPr>
          <w:rFonts w:ascii="Times New Roman" w:hAnsi="Times New Roman" w:cs="Times New Roman"/>
          <w:sz w:val="24"/>
          <w:szCs w:val="24"/>
        </w:rPr>
        <w:t xml:space="preserve"> </w:t>
      </w:r>
    </w:p>
    <w:p w14:paraId="3B4F0998" w14:textId="69FA7CCA"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TAB 1: Euler Angle from Rotation Matrix</w:t>
      </w:r>
    </w:p>
    <w:p w14:paraId="51F1F75F" w14:textId="66CBEA9B"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rotational matrix </w:t>
      </w:r>
    </w:p>
    <w:p w14:paraId="5E5CDB1F" w14:textId="77777777"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37F43458" w14:textId="5524C6F2" w:rsidR="00C955A2" w:rsidRDefault="00C955A2" w:rsidP="00C955A2">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Press Run </w:t>
      </w:r>
      <w:r w:rsidR="00866931">
        <w:rPr>
          <w:rFonts w:ascii="Times New Roman" w:hAnsi="Times New Roman" w:cs="Times New Roman"/>
          <w:sz w:val="24"/>
          <w:szCs w:val="24"/>
        </w:rPr>
        <w:t xml:space="preserve">button </w:t>
      </w:r>
      <w:r>
        <w:rPr>
          <w:rFonts w:ascii="Times New Roman" w:hAnsi="Times New Roman" w:cs="Times New Roman"/>
          <w:sz w:val="24"/>
          <w:szCs w:val="24"/>
        </w:rPr>
        <w:t xml:space="preserve">to obtain the Phi, Theta and Psi Value and the Plot </w:t>
      </w:r>
    </w:p>
    <w:p w14:paraId="284A3F95" w14:textId="5961E540" w:rsidR="00C955A2" w:rsidRPr="00C955A2" w:rsidRDefault="00C955A2" w:rsidP="00C955A2">
      <w:pPr>
        <w:pStyle w:val="ListParagraph"/>
        <w:spacing w:line="360" w:lineRule="auto"/>
        <w:rPr>
          <w:rFonts w:ascii="Times New Roman" w:hAnsi="Times New Roman" w:cs="Times New Roman"/>
          <w:sz w:val="24"/>
          <w:szCs w:val="24"/>
        </w:rPr>
      </w:pPr>
      <w:r w:rsidRPr="00C955A2">
        <w:rPr>
          <w:rFonts w:ascii="Times New Roman" w:hAnsi="Times New Roman" w:cs="Times New Roman"/>
          <w:sz w:val="24"/>
          <w:szCs w:val="24"/>
        </w:rPr>
        <w:t xml:space="preserve">TAB </w:t>
      </w:r>
      <w:r>
        <w:rPr>
          <w:rFonts w:ascii="Times New Roman" w:hAnsi="Times New Roman" w:cs="Times New Roman"/>
          <w:sz w:val="24"/>
          <w:szCs w:val="24"/>
        </w:rPr>
        <w:t>2</w:t>
      </w:r>
      <w:r w:rsidRPr="00C955A2">
        <w:rPr>
          <w:rFonts w:ascii="Times New Roman" w:hAnsi="Times New Roman" w:cs="Times New Roman"/>
          <w:sz w:val="24"/>
          <w:szCs w:val="24"/>
        </w:rPr>
        <w:t>: Rotation Matrix</w:t>
      </w:r>
      <w:r>
        <w:rPr>
          <w:rFonts w:ascii="Times New Roman" w:hAnsi="Times New Roman" w:cs="Times New Roman"/>
          <w:sz w:val="24"/>
          <w:szCs w:val="24"/>
        </w:rPr>
        <w:t xml:space="preserve"> from Euler Angle </w:t>
      </w:r>
    </w:p>
    <w:p w14:paraId="4375F88B" w14:textId="692F999B" w:rsidR="00C955A2" w:rsidRDefault="00866931"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Enter Phi, Theta and Psi Value</w:t>
      </w:r>
    </w:p>
    <w:p w14:paraId="6CF9D064" w14:textId="77777777" w:rsidR="00C955A2" w:rsidRDefault="00C955A2" w:rsidP="00C955A2">
      <w:pPr>
        <w:pStyle w:val="ListParagraph"/>
        <w:numPr>
          <w:ilvl w:val="0"/>
          <w:numId w:val="6"/>
        </w:numPr>
        <w:spacing w:line="360" w:lineRule="auto"/>
        <w:rPr>
          <w:rFonts w:ascii="Times New Roman" w:hAnsi="Times New Roman" w:cs="Times New Roman"/>
          <w:sz w:val="24"/>
          <w:szCs w:val="24"/>
        </w:rPr>
      </w:pPr>
      <w:r>
        <w:rPr>
          <w:rFonts w:ascii="Times New Roman" w:hAnsi="Times New Roman" w:cs="Times New Roman"/>
          <w:sz w:val="24"/>
          <w:szCs w:val="24"/>
        </w:rPr>
        <w:t>Select the Current frame or Fixed frame from drop down menu</w:t>
      </w:r>
    </w:p>
    <w:p w14:paraId="4B3050F7" w14:textId="6714132E" w:rsidR="00C955A2" w:rsidRDefault="00C955A2" w:rsidP="00C955A2">
      <w:pPr>
        <w:pStyle w:val="ListParagraph"/>
        <w:numPr>
          <w:ilvl w:val="0"/>
          <w:numId w:val="6"/>
        </w:numPr>
        <w:spacing w:line="360" w:lineRule="auto"/>
        <w:rPr>
          <w:rFonts w:ascii="Times New Roman" w:hAnsi="Times New Roman" w:cs="Times New Roman"/>
          <w:sz w:val="24"/>
          <w:szCs w:val="24"/>
        </w:rPr>
      </w:pPr>
      <w:r w:rsidRPr="00C955A2">
        <w:rPr>
          <w:rFonts w:ascii="Times New Roman" w:hAnsi="Times New Roman" w:cs="Times New Roman"/>
          <w:sz w:val="24"/>
          <w:szCs w:val="24"/>
        </w:rPr>
        <w:t>Press Run</w:t>
      </w:r>
      <w:r w:rsidR="00866931">
        <w:rPr>
          <w:rFonts w:ascii="Times New Roman" w:hAnsi="Times New Roman" w:cs="Times New Roman"/>
          <w:sz w:val="24"/>
          <w:szCs w:val="24"/>
        </w:rPr>
        <w:t xml:space="preserve"> button</w:t>
      </w:r>
      <w:r w:rsidRPr="00C955A2">
        <w:rPr>
          <w:rFonts w:ascii="Times New Roman" w:hAnsi="Times New Roman" w:cs="Times New Roman"/>
          <w:sz w:val="24"/>
          <w:szCs w:val="24"/>
        </w:rPr>
        <w:t xml:space="preserve"> to obtain the </w:t>
      </w:r>
      <w:r w:rsidR="00866931">
        <w:rPr>
          <w:rFonts w:ascii="Times New Roman" w:hAnsi="Times New Roman" w:cs="Times New Roman"/>
          <w:sz w:val="24"/>
          <w:szCs w:val="24"/>
        </w:rPr>
        <w:t>rotational matrix</w:t>
      </w:r>
      <w:r w:rsidRPr="00C955A2">
        <w:rPr>
          <w:rFonts w:ascii="Times New Roman" w:hAnsi="Times New Roman" w:cs="Times New Roman"/>
          <w:sz w:val="24"/>
          <w:szCs w:val="24"/>
        </w:rPr>
        <w:t xml:space="preserve"> and the Plot</w:t>
      </w:r>
    </w:p>
    <w:p w14:paraId="0830C89F" w14:textId="77777777" w:rsidR="006B5CE8" w:rsidRPr="00C955A2" w:rsidRDefault="006B5CE8" w:rsidP="006B5CE8">
      <w:pPr>
        <w:pStyle w:val="ListParagraph"/>
        <w:spacing w:line="360" w:lineRule="auto"/>
        <w:ind w:left="1440"/>
        <w:rPr>
          <w:rFonts w:ascii="Times New Roman" w:hAnsi="Times New Roman" w:cs="Times New Roman"/>
          <w:sz w:val="24"/>
          <w:szCs w:val="24"/>
        </w:rPr>
      </w:pPr>
    </w:p>
    <w:p w14:paraId="1492F163" w14:textId="5D2FD70D"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Forward Kinematics</w:t>
      </w:r>
    </w:p>
    <w:p w14:paraId="0F59FD5F" w14:textId="76AD826D" w:rsidR="00393DEB" w:rsidRDefault="00393DEB"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79718947" w14:textId="5DEB92FF" w:rsidR="00393DEB"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993446">
        <w:rPr>
          <w:rFonts w:ascii="Times New Roman" w:hAnsi="Times New Roman" w:cs="Times New Roman"/>
          <w:sz w:val="24"/>
          <w:szCs w:val="24"/>
        </w:rPr>
        <w:t>, remember value of link type is case sensitive.</w:t>
      </w:r>
    </w:p>
    <w:p w14:paraId="4478B3A8" w14:textId="3E177109"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24584668" w14:textId="756BB945" w:rsidR="00747347" w:rsidRDefault="00747347" w:rsidP="00393DE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After that enter the joint variables one by one and run after each, when joint number reaches same value as number of links transformation will </w:t>
      </w:r>
      <w:r w:rsidR="00E74221">
        <w:rPr>
          <w:rFonts w:ascii="Times New Roman" w:hAnsi="Times New Roman" w:cs="Times New Roman"/>
          <w:sz w:val="24"/>
          <w:szCs w:val="24"/>
        </w:rPr>
        <w:t>give</w:t>
      </w:r>
      <w:r>
        <w:rPr>
          <w:rFonts w:ascii="Times New Roman" w:hAnsi="Times New Roman" w:cs="Times New Roman"/>
          <w:sz w:val="24"/>
          <w:szCs w:val="24"/>
        </w:rPr>
        <w:t xml:space="preserve"> and plots will be plotted.</w:t>
      </w:r>
    </w:p>
    <w:p w14:paraId="78528855" w14:textId="77777777" w:rsidR="0065220F" w:rsidRDefault="0065220F" w:rsidP="0065220F">
      <w:pPr>
        <w:pStyle w:val="ListParagraph"/>
        <w:spacing w:line="360" w:lineRule="auto"/>
        <w:ind w:left="1440"/>
        <w:rPr>
          <w:rFonts w:ascii="Times New Roman" w:hAnsi="Times New Roman" w:cs="Times New Roman"/>
          <w:sz w:val="24"/>
          <w:szCs w:val="24"/>
        </w:rPr>
      </w:pPr>
    </w:p>
    <w:p w14:paraId="454AFAE9" w14:textId="1A3FFBC7"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w:t>
      </w:r>
    </w:p>
    <w:p w14:paraId="6B5DC7C4" w14:textId="77777777"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07C58D0A" w14:textId="5560E5E6"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w:t>
      </w:r>
      <w:r w:rsidR="00241A44" w:rsidRPr="00241A44">
        <w:rPr>
          <w:rFonts w:ascii="Times New Roman" w:hAnsi="Times New Roman" w:cs="Times New Roman"/>
          <w:sz w:val="24"/>
          <w:szCs w:val="24"/>
        </w:rPr>
        <w:t xml:space="preserve"> </w:t>
      </w:r>
      <w:r w:rsidR="00241A44">
        <w:rPr>
          <w:rFonts w:ascii="Times New Roman" w:hAnsi="Times New Roman" w:cs="Times New Roman"/>
          <w:sz w:val="24"/>
          <w:szCs w:val="24"/>
        </w:rPr>
        <w:t>remember value of link type is case sensitive.</w:t>
      </w:r>
    </w:p>
    <w:p w14:paraId="40C05C39" w14:textId="2571C96E" w:rsidR="004469F7" w:rsidRDefault="004469F7"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949448D" w14:textId="72346717"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e and select which Euler angles describe the end pose and click on run</w:t>
      </w:r>
    </w:p>
    <w:p w14:paraId="5F63C774" w14:textId="5B6905E5" w:rsidR="002D4B58" w:rsidRDefault="002D4B58" w:rsidP="004469F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ariables will be displayed accordingly from joint 1</w:t>
      </w:r>
      <w:r w:rsidR="00166B48">
        <w:rPr>
          <w:rFonts w:ascii="Times New Roman" w:hAnsi="Times New Roman" w:cs="Times New Roman"/>
          <w:sz w:val="24"/>
          <w:szCs w:val="24"/>
        </w:rPr>
        <w:t xml:space="preserve"> </w:t>
      </w:r>
      <w:r w:rsidR="006B5CE8">
        <w:rPr>
          <w:rFonts w:ascii="Times New Roman" w:hAnsi="Times New Roman" w:cs="Times New Roman"/>
          <w:sz w:val="24"/>
          <w:szCs w:val="24"/>
        </w:rPr>
        <w:t>–</w:t>
      </w:r>
      <w:r w:rsidR="00166B48">
        <w:rPr>
          <w:rFonts w:ascii="Times New Roman" w:hAnsi="Times New Roman" w:cs="Times New Roman"/>
          <w:sz w:val="24"/>
          <w:szCs w:val="24"/>
        </w:rPr>
        <w:t xml:space="preserve"> n</w:t>
      </w:r>
    </w:p>
    <w:p w14:paraId="64B035AA" w14:textId="77777777" w:rsidR="006B5CE8" w:rsidRDefault="006B5CE8" w:rsidP="006B5CE8">
      <w:pPr>
        <w:pStyle w:val="ListParagraph"/>
        <w:spacing w:line="360" w:lineRule="auto"/>
        <w:ind w:left="1440"/>
        <w:rPr>
          <w:rFonts w:ascii="Times New Roman" w:hAnsi="Times New Roman" w:cs="Times New Roman"/>
          <w:sz w:val="24"/>
          <w:szCs w:val="24"/>
        </w:rPr>
      </w:pPr>
    </w:p>
    <w:p w14:paraId="23AAD298" w14:textId="77777777" w:rsidR="004469F7" w:rsidRDefault="004469F7" w:rsidP="004469F7">
      <w:pPr>
        <w:pStyle w:val="ListParagraph"/>
        <w:spacing w:line="360" w:lineRule="auto"/>
        <w:rPr>
          <w:rFonts w:ascii="Times New Roman" w:hAnsi="Times New Roman" w:cs="Times New Roman"/>
          <w:sz w:val="24"/>
          <w:szCs w:val="24"/>
        </w:rPr>
      </w:pPr>
    </w:p>
    <w:p w14:paraId="6E2CADAA" w14:textId="2C81AD3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Differential Kinematics </w:t>
      </w:r>
    </w:p>
    <w:p w14:paraId="2EF26DCA" w14:textId="77777777"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56AB839" w14:textId="088DC1DA"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00241A44">
        <w:rPr>
          <w:rFonts w:ascii="Times New Roman" w:hAnsi="Times New Roman" w:cs="Times New Roman"/>
          <w:sz w:val="24"/>
          <w:szCs w:val="24"/>
        </w:rPr>
        <w:t>, remember value of link type is case sensitive.</w:t>
      </w:r>
    </w:p>
    <w:p w14:paraId="0A2A3462" w14:textId="1833A43C"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10305DDA" w14:textId="60D7367E"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on run above Jacobian to display it</w:t>
      </w:r>
    </w:p>
    <w:p w14:paraId="3B5258A4" w14:textId="6CE69E64" w:rsidR="00C9046B" w:rsidRDefault="00C9046B" w:rsidP="00C9046B">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n enter a pose of end effector to calculate singularity for that defined pose.</w:t>
      </w:r>
    </w:p>
    <w:p w14:paraId="4060E6D9" w14:textId="77777777" w:rsidR="00C429E0" w:rsidRDefault="00C429E0" w:rsidP="00C9046B">
      <w:pPr>
        <w:pStyle w:val="ListParagraph"/>
        <w:spacing w:line="360" w:lineRule="auto"/>
        <w:rPr>
          <w:rFonts w:ascii="Times New Roman" w:hAnsi="Times New Roman" w:cs="Times New Roman"/>
          <w:sz w:val="24"/>
          <w:szCs w:val="24"/>
        </w:rPr>
      </w:pPr>
    </w:p>
    <w:p w14:paraId="2F1D9597" w14:textId="153C34C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Differential Kinematics</w:t>
      </w:r>
    </w:p>
    <w:p w14:paraId="1E5A95B6"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142E2277"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8ECDD50" w14:textId="77777777"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41F314BD" w14:textId="3A49274B"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Enter the end effector </w:t>
      </w:r>
      <w:r w:rsidR="001F2D42">
        <w:rPr>
          <w:rFonts w:ascii="Times New Roman" w:hAnsi="Times New Roman" w:cs="Times New Roman"/>
          <w:sz w:val="24"/>
          <w:szCs w:val="24"/>
        </w:rPr>
        <w:t xml:space="preserve">Final velocities, and </w:t>
      </w:r>
      <w:r>
        <w:rPr>
          <w:rFonts w:ascii="Times New Roman" w:hAnsi="Times New Roman" w:cs="Times New Roman"/>
          <w:sz w:val="24"/>
          <w:szCs w:val="24"/>
        </w:rPr>
        <w:t>click on run</w:t>
      </w:r>
    </w:p>
    <w:p w14:paraId="256F65DC" w14:textId="28ADF1AF" w:rsidR="001A0B87" w:rsidRDefault="001A0B87" w:rsidP="001A0B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s for the joint </w:t>
      </w:r>
      <w:r w:rsidR="001F2D42">
        <w:rPr>
          <w:rFonts w:ascii="Times New Roman" w:hAnsi="Times New Roman" w:cs="Times New Roman"/>
          <w:sz w:val="24"/>
          <w:szCs w:val="24"/>
        </w:rPr>
        <w:t>velocities</w:t>
      </w:r>
      <w:r>
        <w:rPr>
          <w:rFonts w:ascii="Times New Roman" w:hAnsi="Times New Roman" w:cs="Times New Roman"/>
          <w:sz w:val="24"/>
          <w:szCs w:val="24"/>
        </w:rPr>
        <w:t xml:space="preserve"> will be displayed from joint 1 - n</w:t>
      </w:r>
    </w:p>
    <w:p w14:paraId="41C0D93B" w14:textId="77777777" w:rsidR="001A0B87" w:rsidRDefault="001A0B87" w:rsidP="001A0B87">
      <w:pPr>
        <w:pStyle w:val="ListParagraph"/>
        <w:spacing w:line="360" w:lineRule="auto"/>
        <w:rPr>
          <w:rFonts w:ascii="Times New Roman" w:hAnsi="Times New Roman" w:cs="Times New Roman"/>
          <w:sz w:val="24"/>
          <w:szCs w:val="24"/>
        </w:rPr>
      </w:pPr>
    </w:p>
    <w:p w14:paraId="6C76CA57" w14:textId="35DB8E93"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Inverse Kinematics using Jacobians</w:t>
      </w:r>
    </w:p>
    <w:p w14:paraId="788869DF"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24528D4B"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0E0344B3" w14:textId="77777777" w:rsidR="006205D0" w:rsidRDefault="006205D0" w:rsidP="006205D0">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Click update after entering each links definition, when the link no. reaches same value as number of links the DH parameters will be displayed.</w:t>
      </w:r>
    </w:p>
    <w:p w14:paraId="03A5AB89" w14:textId="77777777" w:rsidR="0085379F" w:rsidRDefault="0085379F" w:rsidP="0085379F">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end effector POSITION and POSE as time functions and as row vectors only. E.g.-[sin(t) cos(t) t], also select the end effector orientation Euler angle.</w:t>
      </w:r>
    </w:p>
    <w:p w14:paraId="05B2638A" w14:textId="77777777" w:rsidR="0085379F" w:rsidRDefault="0085379F" w:rsidP="0085379F">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The values for the joint velocities will be displayed from joint 1 – n and click on run.</w:t>
      </w:r>
    </w:p>
    <w:p w14:paraId="42F97EF6" w14:textId="528D275F" w:rsidR="006205D0" w:rsidRDefault="006205D0" w:rsidP="006205D0">
      <w:pPr>
        <w:pStyle w:val="ListParagraph"/>
        <w:spacing w:line="360" w:lineRule="auto"/>
        <w:rPr>
          <w:rFonts w:ascii="Times New Roman" w:hAnsi="Times New Roman" w:cs="Times New Roman"/>
          <w:sz w:val="24"/>
          <w:szCs w:val="24"/>
        </w:rPr>
      </w:pPr>
    </w:p>
    <w:p w14:paraId="0C2C366A" w14:textId="77777777" w:rsidR="006B5CE8" w:rsidRDefault="006B5CE8" w:rsidP="006205D0">
      <w:pPr>
        <w:pStyle w:val="ListParagraph"/>
        <w:spacing w:line="360" w:lineRule="auto"/>
        <w:rPr>
          <w:rFonts w:ascii="Times New Roman" w:hAnsi="Times New Roman" w:cs="Times New Roman"/>
          <w:sz w:val="24"/>
          <w:szCs w:val="24"/>
        </w:rPr>
      </w:pPr>
    </w:p>
    <w:p w14:paraId="08EE9750" w14:textId="50E3E902"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Workspace</w:t>
      </w:r>
    </w:p>
    <w:p w14:paraId="01E5AFEF" w14:textId="77777777" w:rsidR="00854C87" w:rsidRDefault="00854C87"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First Select either you know DH parameters of robot or not before clicking on Forward Kinematics button</w:t>
      </w:r>
    </w:p>
    <w:p w14:paraId="639B1F8A" w14:textId="574325D4" w:rsidR="00854C87" w:rsidRDefault="00854C87"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Enter the robot definition accordingly that is being asked under link definition panel,</w:t>
      </w:r>
      <w:r w:rsidRPr="00241A44">
        <w:rPr>
          <w:rFonts w:ascii="Times New Roman" w:hAnsi="Times New Roman" w:cs="Times New Roman"/>
          <w:sz w:val="24"/>
          <w:szCs w:val="24"/>
        </w:rPr>
        <w:t xml:space="preserve"> </w:t>
      </w:r>
      <w:r>
        <w:rPr>
          <w:rFonts w:ascii="Times New Roman" w:hAnsi="Times New Roman" w:cs="Times New Roman"/>
          <w:sz w:val="24"/>
          <w:szCs w:val="24"/>
        </w:rPr>
        <w:t>remember value of link type is case sensitive.</w:t>
      </w:r>
    </w:p>
    <w:p w14:paraId="460F1613" w14:textId="55C7019E" w:rsidR="009C2F61" w:rsidRDefault="009C2F61" w:rsidP="00854C87">
      <w:pPr>
        <w:pStyle w:val="ListParagraph"/>
        <w:numPr>
          <w:ilvl w:val="1"/>
          <w:numId w:val="3"/>
        </w:numPr>
        <w:spacing w:line="360" w:lineRule="auto"/>
        <w:rPr>
          <w:rFonts w:ascii="Times New Roman" w:hAnsi="Times New Roman" w:cs="Times New Roman"/>
          <w:sz w:val="24"/>
          <w:szCs w:val="24"/>
        </w:rPr>
      </w:pPr>
      <w:r>
        <w:rPr>
          <w:rFonts w:ascii="Times New Roman" w:hAnsi="Times New Roman" w:cs="Times New Roman"/>
          <w:sz w:val="24"/>
          <w:szCs w:val="24"/>
        </w:rPr>
        <w:t>After DH parameters are displayed click on run.</w:t>
      </w:r>
    </w:p>
    <w:p w14:paraId="4E95DB8C" w14:textId="77777777" w:rsidR="004C41F3" w:rsidRDefault="004C41F3" w:rsidP="004C41F3">
      <w:pPr>
        <w:pStyle w:val="ListParagraph"/>
        <w:spacing w:line="360" w:lineRule="auto"/>
        <w:ind w:left="1440"/>
        <w:rPr>
          <w:rFonts w:ascii="Times New Roman" w:hAnsi="Times New Roman" w:cs="Times New Roman"/>
          <w:sz w:val="24"/>
          <w:szCs w:val="24"/>
        </w:rPr>
      </w:pPr>
    </w:p>
    <w:p w14:paraId="13B4419D" w14:textId="064211C1" w:rsidR="00182A23"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Dynamics</w:t>
      </w:r>
    </w:p>
    <w:p w14:paraId="2FAFCAA4" w14:textId="712947F4" w:rsidR="00182A23" w:rsidRPr="00C72E6C" w:rsidRDefault="00182A23" w:rsidP="00C72E6C">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anipulator Control</w:t>
      </w:r>
      <w:r>
        <w:rPr>
          <w:rFonts w:ascii="Times New Roman" w:hAnsi="Times New Roman" w:cs="Times New Roman"/>
          <w:sz w:val="24"/>
          <w:szCs w:val="24"/>
        </w:rPr>
        <w:tab/>
      </w:r>
    </w:p>
    <w:sectPr w:rsidR="00182A23" w:rsidRPr="00C72E6C">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05908D" w14:textId="77777777" w:rsidR="00835C60" w:rsidRDefault="00835C60" w:rsidP="00B31FE1">
      <w:pPr>
        <w:spacing w:after="0" w:line="240" w:lineRule="auto"/>
      </w:pPr>
      <w:r>
        <w:separator/>
      </w:r>
    </w:p>
  </w:endnote>
  <w:endnote w:type="continuationSeparator" w:id="0">
    <w:p w14:paraId="06968822" w14:textId="77777777" w:rsidR="00835C60" w:rsidRDefault="00835C60" w:rsidP="00B31FE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TCaiyun">
    <w:charset w:val="86"/>
    <w:family w:val="auto"/>
    <w:pitch w:val="variable"/>
    <w:sig w:usb0="00000001" w:usb1="38CF00F8"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EE77FAB" w14:textId="77777777" w:rsidR="00835C60" w:rsidRDefault="00835C60" w:rsidP="00B31FE1">
      <w:pPr>
        <w:spacing w:after="0" w:line="240" w:lineRule="auto"/>
      </w:pPr>
      <w:r>
        <w:separator/>
      </w:r>
    </w:p>
  </w:footnote>
  <w:footnote w:type="continuationSeparator" w:id="0">
    <w:p w14:paraId="069135A1" w14:textId="77777777" w:rsidR="00835C60" w:rsidRDefault="00835C60" w:rsidP="00B31FE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2B023A" w14:textId="766DE2B9" w:rsidR="00B31FE1" w:rsidRPr="001023FE" w:rsidRDefault="00B31FE1" w:rsidP="00B31FE1">
    <w:pPr>
      <w:pStyle w:val="Header"/>
      <w:jc w:val="center"/>
      <w:rPr>
        <w:rFonts w:ascii="Times New Roman" w:hAnsi="Times New Roman" w:cs="Times New Roman"/>
        <w:sz w:val="36"/>
        <w:szCs w:val="36"/>
      </w:rPr>
    </w:pPr>
    <w:r w:rsidRPr="001023FE">
      <w:rPr>
        <w:rFonts w:ascii="Times New Roman" w:hAnsi="Times New Roman" w:cs="Times New Roman"/>
        <w:sz w:val="36"/>
        <w:szCs w:val="36"/>
      </w:rPr>
      <w:t>MAE 547 Final 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397996"/>
    <w:multiLevelType w:val="hybridMultilevel"/>
    <w:tmpl w:val="9F34F484"/>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2F4819DF"/>
    <w:multiLevelType w:val="hybridMultilevel"/>
    <w:tmpl w:val="4644F1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2355A38"/>
    <w:multiLevelType w:val="hybridMultilevel"/>
    <w:tmpl w:val="DAFEE08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35DA3B3A"/>
    <w:multiLevelType w:val="hybridMultilevel"/>
    <w:tmpl w:val="DA62A10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 w15:restartNumberingAfterBreak="0">
    <w:nsid w:val="4DF61EB9"/>
    <w:multiLevelType w:val="hybridMultilevel"/>
    <w:tmpl w:val="A8EAC91C"/>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472CC5"/>
    <w:multiLevelType w:val="hybridMultilevel"/>
    <w:tmpl w:val="9FD2CE1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5"/>
  </w:num>
  <w:num w:numId="4">
    <w:abstractNumId w:val="0"/>
  </w:num>
  <w:num w:numId="5">
    <w:abstractNumId w:val="2"/>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LQwtDQ0NTU2N7A0NDRR0lEKTi0uzszPAykwrgUAtcfTASwAAAA="/>
  </w:docVars>
  <w:rsids>
    <w:rsidRoot w:val="00F85AF9"/>
    <w:rsid w:val="00023AE5"/>
    <w:rsid w:val="001023FE"/>
    <w:rsid w:val="001042EF"/>
    <w:rsid w:val="00166B48"/>
    <w:rsid w:val="00182A23"/>
    <w:rsid w:val="001A0B87"/>
    <w:rsid w:val="001A2F8D"/>
    <w:rsid w:val="001F2D42"/>
    <w:rsid w:val="00215184"/>
    <w:rsid w:val="00234AC3"/>
    <w:rsid w:val="00241A44"/>
    <w:rsid w:val="0026265C"/>
    <w:rsid w:val="002951F5"/>
    <w:rsid w:val="00296B1D"/>
    <w:rsid w:val="002D4B58"/>
    <w:rsid w:val="00341363"/>
    <w:rsid w:val="00393DEB"/>
    <w:rsid w:val="00400A9A"/>
    <w:rsid w:val="004469F7"/>
    <w:rsid w:val="004C41F3"/>
    <w:rsid w:val="00517470"/>
    <w:rsid w:val="00602A4C"/>
    <w:rsid w:val="006205D0"/>
    <w:rsid w:val="0065220F"/>
    <w:rsid w:val="006A6ABD"/>
    <w:rsid w:val="006B5CE8"/>
    <w:rsid w:val="00747347"/>
    <w:rsid w:val="007E221A"/>
    <w:rsid w:val="007F4A1B"/>
    <w:rsid w:val="00835C60"/>
    <w:rsid w:val="0085379F"/>
    <w:rsid w:val="00854C87"/>
    <w:rsid w:val="00866931"/>
    <w:rsid w:val="00993446"/>
    <w:rsid w:val="009C2F61"/>
    <w:rsid w:val="00AD516E"/>
    <w:rsid w:val="00B10D76"/>
    <w:rsid w:val="00B26D30"/>
    <w:rsid w:val="00B31FE1"/>
    <w:rsid w:val="00B65C43"/>
    <w:rsid w:val="00BB608A"/>
    <w:rsid w:val="00C429E0"/>
    <w:rsid w:val="00C72E6C"/>
    <w:rsid w:val="00C9046B"/>
    <w:rsid w:val="00C955A2"/>
    <w:rsid w:val="00CA689C"/>
    <w:rsid w:val="00D51E26"/>
    <w:rsid w:val="00D91A87"/>
    <w:rsid w:val="00D9753A"/>
    <w:rsid w:val="00E74221"/>
    <w:rsid w:val="00F36EDF"/>
    <w:rsid w:val="00F827E0"/>
    <w:rsid w:val="00F85AF9"/>
    <w:rsid w:val="00FA4B83"/>
    <w:rsid w:val="00FC186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359A8"/>
  <w15:chartTrackingRefBased/>
  <w15:docId w15:val="{4D83B94C-0E11-4E9D-A405-88628FD1D8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31FE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85AF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5AF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F85AF9"/>
    <w:pPr>
      <w:ind w:left="720"/>
      <w:contextualSpacing/>
    </w:pPr>
  </w:style>
  <w:style w:type="table" w:styleId="TableGrid">
    <w:name w:val="Table Grid"/>
    <w:basedOn w:val="TableNormal"/>
    <w:uiPriority w:val="39"/>
    <w:rsid w:val="00F85AF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31FE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31FE1"/>
  </w:style>
  <w:style w:type="paragraph" w:styleId="Footer">
    <w:name w:val="footer"/>
    <w:basedOn w:val="Normal"/>
    <w:link w:val="FooterChar"/>
    <w:uiPriority w:val="99"/>
    <w:unhideWhenUsed/>
    <w:rsid w:val="00B31FE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31FE1"/>
  </w:style>
  <w:style w:type="character" w:customStyle="1" w:styleId="Heading1Char">
    <w:name w:val="Heading 1 Char"/>
    <w:basedOn w:val="DefaultParagraphFont"/>
    <w:link w:val="Heading1"/>
    <w:uiPriority w:val="9"/>
    <w:rsid w:val="00B31FE1"/>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1</TotalTime>
  <Pages>5</Pages>
  <Words>888</Words>
  <Characters>5068</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endra Raghavendra (Student)</dc:creator>
  <cp:keywords/>
  <dc:description/>
  <cp:lastModifiedBy>Tanmay Dhanote (Student)</cp:lastModifiedBy>
  <cp:revision>43</cp:revision>
  <dcterms:created xsi:type="dcterms:W3CDTF">2019-12-01T19:57:00Z</dcterms:created>
  <dcterms:modified xsi:type="dcterms:W3CDTF">2019-12-03T17:30:00Z</dcterms:modified>
</cp:coreProperties>
</file>